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11998D" w14:textId="77777777" w:rsidR="005D763F" w:rsidRDefault="006709D3">
      <w:pPr>
        <w:pStyle w:val="FirstParagraph"/>
      </w:pPr>
      <w:bookmarkStart w:id="0" w:name="_Hlk200969687"/>
      <w:bookmarkEnd w:id="0"/>
      <w:r>
        <w:rPr>
          <w:b/>
          <w:bCs/>
        </w:rPr>
        <w:t>Task 3: Multi-Cloud Architecture Documentation</w:t>
      </w:r>
    </w:p>
    <w:p w14:paraId="6F3C9BE6" w14:textId="77777777" w:rsidR="005D763F" w:rsidRDefault="00000000">
      <w:r>
        <w:rPr>
          <w:noProof/>
        </w:rPr>
        <w:pict w14:anchorId="2EAEBD5F">
          <v:rect id="_x0000_i1025" style="width:0;height:1.5pt" o:hralign="center" o:hrstd="t" o:hr="t"/>
        </w:pict>
      </w:r>
    </w:p>
    <w:p w14:paraId="0335B30E" w14:textId="77777777" w:rsidR="005D763F" w:rsidRDefault="006709D3">
      <w:pPr>
        <w:pStyle w:val="FirstParagraph"/>
      </w:pPr>
      <w:r>
        <w:rPr>
          <w:b/>
          <w:bCs/>
        </w:rPr>
        <w:t>Project Title:</w:t>
      </w:r>
      <w:r>
        <w:t xml:space="preserve"> Multi-Cloud Web Application Deployment</w:t>
      </w:r>
    </w:p>
    <w:p w14:paraId="3E22D429" w14:textId="0F442B2D" w:rsidR="005D763F" w:rsidRDefault="006709D3">
      <w:pPr>
        <w:pStyle w:val="BodyText"/>
      </w:pPr>
      <w:r>
        <w:rPr>
          <w:b/>
          <w:bCs/>
        </w:rPr>
        <w:t>Intern Name:</w:t>
      </w:r>
      <w:r>
        <w:t xml:space="preserve"> Vanshika Goyal</w:t>
      </w:r>
      <w:r>
        <w:br/>
      </w:r>
      <w:r>
        <w:rPr>
          <w:b/>
          <w:bCs/>
        </w:rPr>
        <w:t>GitHub Repository:</w:t>
      </w:r>
      <w:r>
        <w:t xml:space="preserve"> </w:t>
      </w:r>
      <w:hyperlink r:id="rId5" w:history="1">
        <w:r w:rsidRPr="005811D4">
          <w:rPr>
            <w:rStyle w:val="Hyperlink"/>
          </w:rPr>
          <w:t>https://github.com/Vanshi-glitch/multi-cloud-backend</w:t>
        </w:r>
      </w:hyperlink>
      <w:r>
        <w:br/>
      </w:r>
      <w:r>
        <w:rPr>
          <w:b/>
          <w:bCs/>
        </w:rPr>
        <w:t>Cloud Providers Used:</w:t>
      </w:r>
      <w:r>
        <w:t xml:space="preserve"> Azure (Backend) and AWS (Frontend)</w:t>
      </w:r>
    </w:p>
    <w:p w14:paraId="59320BF3" w14:textId="77777777" w:rsidR="005D763F" w:rsidRDefault="00000000">
      <w:r>
        <w:rPr>
          <w:noProof/>
        </w:rPr>
        <w:pict w14:anchorId="00A3A0B6">
          <v:rect id="_x0000_i1026" style="width:0;height:1.5pt" o:hralign="center" o:hrstd="t" o:hr="t"/>
        </w:pict>
      </w:r>
    </w:p>
    <w:p w14:paraId="70015F10" w14:textId="77777777" w:rsidR="005D763F" w:rsidRDefault="006709D3">
      <w:pPr>
        <w:pStyle w:val="Heading3"/>
      </w:pPr>
      <w:bookmarkStart w:id="1" w:name="objective"/>
      <w:r>
        <w:t>Objective:</w:t>
      </w:r>
    </w:p>
    <w:p w14:paraId="7FA8D754" w14:textId="7D07A785" w:rsidR="005D763F" w:rsidRDefault="006709D3">
      <w:pPr>
        <w:pStyle w:val="FirstParagraph"/>
      </w:pPr>
      <w:r>
        <w:t>To design and implement a multi-cloud architecture where the backend is hosted on Microsoft Azure and the frontend is deployed on Amazon Web Services (AWS), demonstrating interoperability between cloud platforms.</w:t>
      </w:r>
    </w:p>
    <w:p w14:paraId="0B59AEB9" w14:textId="77777777" w:rsidR="005D763F" w:rsidRDefault="00000000">
      <w:r>
        <w:rPr>
          <w:noProof/>
        </w:rPr>
        <w:pict w14:anchorId="20590644">
          <v:rect id="_x0000_i1027" style="width:0;height:1.5pt" o:hralign="center" o:hrstd="t" o:hr="t"/>
        </w:pict>
      </w:r>
    </w:p>
    <w:p w14:paraId="0A90B6C4" w14:textId="77777777" w:rsidR="005D763F" w:rsidRDefault="006709D3">
      <w:pPr>
        <w:pStyle w:val="Heading3"/>
      </w:pPr>
      <w:bookmarkStart w:id="2" w:name="architecture-overview"/>
      <w:bookmarkEnd w:id="1"/>
      <w:r>
        <w:t>Architecture Overview:</w:t>
      </w:r>
    </w:p>
    <w:p w14:paraId="6CC04296" w14:textId="28C99704" w:rsidR="005811D4" w:rsidRDefault="005811D4">
      <w:r>
        <w:rPr>
          <w:noProof/>
        </w:rPr>
        <w:drawing>
          <wp:anchor distT="0" distB="0" distL="114300" distR="114300" simplePos="0" relativeHeight="251663360" behindDoc="0" locked="0" layoutInCell="1" allowOverlap="1" wp14:anchorId="55BF174C" wp14:editId="0D759D58">
            <wp:simplePos x="0" y="0"/>
            <wp:positionH relativeFrom="column">
              <wp:posOffset>137160</wp:posOffset>
            </wp:positionH>
            <wp:positionV relativeFrom="paragraph">
              <wp:posOffset>280670</wp:posOffset>
            </wp:positionV>
            <wp:extent cx="5029200" cy="5029200"/>
            <wp:effectExtent l="0" t="0" r="0" b="0"/>
            <wp:wrapNone/>
            <wp:docPr id="2140272289" name="Picture 21402722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_2D_digital_diagram_titled_&quot;Multi-Cloud_Architect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</w:rPr>
        <w:t>Architecture Diagram:</w:t>
      </w:r>
      <w:r>
        <w:rPr>
          <w:b/>
        </w:rPr>
        <w:br/>
      </w:r>
    </w:p>
    <w:p w14:paraId="26C755FA" w14:textId="53261051" w:rsidR="005E30EE" w:rsidRDefault="005811D4">
      <w:r>
        <w:br w:type="page"/>
      </w:r>
    </w:p>
    <w:p w14:paraId="483A176F" w14:textId="7C471CCE" w:rsidR="005D763F" w:rsidRDefault="006709D3">
      <w:pPr>
        <w:pStyle w:val="Compact"/>
        <w:numPr>
          <w:ilvl w:val="0"/>
          <w:numId w:val="2"/>
        </w:numPr>
      </w:pPr>
      <w:r>
        <w:rPr>
          <w:b/>
          <w:bCs/>
        </w:rPr>
        <w:lastRenderedPageBreak/>
        <w:t>Backend:</w:t>
      </w:r>
      <w:r>
        <w:t xml:space="preserve"> Hosted on Azure App Service</w:t>
      </w:r>
    </w:p>
    <w:p w14:paraId="77A1DF54" w14:textId="654D381D" w:rsidR="005D763F" w:rsidRDefault="006709D3">
      <w:pPr>
        <w:pStyle w:val="Compact"/>
        <w:numPr>
          <w:ilvl w:val="1"/>
          <w:numId w:val="3"/>
        </w:numPr>
      </w:pPr>
      <w:r>
        <w:t>Automatically deployed using GitHub integration</w:t>
      </w:r>
    </w:p>
    <w:p w14:paraId="180189D6" w14:textId="493A6251" w:rsidR="005D763F" w:rsidRDefault="006709D3">
      <w:pPr>
        <w:pStyle w:val="Compact"/>
        <w:numPr>
          <w:ilvl w:val="1"/>
          <w:numId w:val="3"/>
        </w:numPr>
      </w:pPr>
      <w:r>
        <w:t>Uses Python/Node.js backend (based on project requirement)</w:t>
      </w:r>
    </w:p>
    <w:p w14:paraId="0E119503" w14:textId="194EF86D" w:rsidR="005D763F" w:rsidRDefault="006709D3">
      <w:pPr>
        <w:pStyle w:val="Compact"/>
        <w:numPr>
          <w:ilvl w:val="0"/>
          <w:numId w:val="2"/>
        </w:numPr>
      </w:pPr>
      <w:r>
        <w:rPr>
          <w:b/>
          <w:bCs/>
        </w:rPr>
        <w:t>Frontend:</w:t>
      </w:r>
      <w:r>
        <w:t xml:space="preserve"> Hosted on AWS S3</w:t>
      </w:r>
    </w:p>
    <w:p w14:paraId="538E4564" w14:textId="77777777" w:rsidR="005D763F" w:rsidRDefault="006709D3">
      <w:pPr>
        <w:pStyle w:val="Compact"/>
        <w:numPr>
          <w:ilvl w:val="1"/>
          <w:numId w:val="4"/>
        </w:numPr>
      </w:pPr>
      <w:r>
        <w:t>Static HTML/CSS/JS files</w:t>
      </w:r>
    </w:p>
    <w:p w14:paraId="1408FB1A" w14:textId="77777777" w:rsidR="005D763F" w:rsidRDefault="006709D3">
      <w:pPr>
        <w:pStyle w:val="Compact"/>
        <w:numPr>
          <w:ilvl w:val="1"/>
          <w:numId w:val="4"/>
        </w:numPr>
      </w:pPr>
      <w:r>
        <w:t>Public bucket configured with static website hosting</w:t>
      </w:r>
    </w:p>
    <w:p w14:paraId="3795CBE5" w14:textId="77777777" w:rsidR="005D763F" w:rsidRDefault="00000000">
      <w:r>
        <w:rPr>
          <w:noProof/>
        </w:rPr>
        <w:pict w14:anchorId="7B01E366">
          <v:rect id="_x0000_i1028" style="width:0;height:1.5pt" o:hralign="center" o:hrstd="t" o:hr="t"/>
        </w:pict>
      </w:r>
    </w:p>
    <w:p w14:paraId="08BBD38E" w14:textId="77777777" w:rsidR="005D763F" w:rsidRDefault="006709D3">
      <w:pPr>
        <w:pStyle w:val="Heading3"/>
      </w:pPr>
      <w:bookmarkStart w:id="3" w:name="step-by-step-deployment"/>
      <w:bookmarkEnd w:id="2"/>
      <w:r>
        <w:t>Step-by-Step Deployment:</w:t>
      </w:r>
    </w:p>
    <w:p w14:paraId="28AFAD61" w14:textId="77777777" w:rsidR="005D763F" w:rsidRDefault="006709D3">
      <w:pPr>
        <w:pStyle w:val="Heading4"/>
      </w:pPr>
      <w:bookmarkStart w:id="4" w:name="github-repository-setup"/>
      <w:r>
        <w:t xml:space="preserve">1. </w:t>
      </w:r>
      <w:r>
        <w:rPr>
          <w:b/>
          <w:bCs/>
        </w:rPr>
        <w:t>GitHub Repository Setup</w:t>
      </w:r>
    </w:p>
    <w:p w14:paraId="769B1DF4" w14:textId="77777777" w:rsidR="005D763F" w:rsidRDefault="006709D3">
      <w:pPr>
        <w:numPr>
          <w:ilvl w:val="0"/>
          <w:numId w:val="5"/>
        </w:numPr>
      </w:pPr>
      <w:r>
        <w:t xml:space="preserve">Created a GitHub repository named </w:t>
      </w:r>
      <w:r>
        <w:rPr>
          <w:rStyle w:val="VerbatimChar"/>
        </w:rPr>
        <w:t>multi-cloud-backend</w:t>
      </w:r>
    </w:p>
    <w:p w14:paraId="37D910ED" w14:textId="77777777" w:rsidR="005D763F" w:rsidRDefault="006709D3">
      <w:pPr>
        <w:numPr>
          <w:ilvl w:val="0"/>
          <w:numId w:val="5"/>
        </w:numPr>
      </w:pPr>
      <w:r>
        <w:t>Added and committed backend project files</w:t>
      </w:r>
    </w:p>
    <w:p w14:paraId="1D6B3488" w14:textId="77777777" w:rsidR="005D763F" w:rsidRDefault="006709D3">
      <w:pPr>
        <w:numPr>
          <w:ilvl w:val="0"/>
          <w:numId w:val="5"/>
        </w:numPr>
      </w:pPr>
      <w:r>
        <w:t>Used commands:</w:t>
      </w:r>
    </w:p>
    <w:p w14:paraId="34CB167B" w14:textId="77777777" w:rsidR="005D763F" w:rsidRDefault="006709D3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remote add origin https://github.com/Vanshi-glitch/multi-cloud-backend.git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dd .</w:t>
      </w:r>
      <w:proofErr w:type="gramEnd"/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commit </w:t>
      </w:r>
      <w:r>
        <w:rPr>
          <w:rStyle w:val="AttributeTok"/>
        </w:rPr>
        <w:t>-m</w:t>
      </w:r>
      <w:r>
        <w:rPr>
          <w:rStyle w:val="NormalTok"/>
        </w:rPr>
        <w:t xml:space="preserve"> </w:t>
      </w:r>
      <w:r>
        <w:rPr>
          <w:rStyle w:val="StringTok"/>
        </w:rPr>
        <w:t>"Initial Commit"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push </w:t>
      </w:r>
      <w:r>
        <w:rPr>
          <w:rStyle w:val="AttributeTok"/>
        </w:rPr>
        <w:t>-u</w:t>
      </w:r>
      <w:r>
        <w:rPr>
          <w:rStyle w:val="NormalTok"/>
        </w:rPr>
        <w:t xml:space="preserve"> origin main</w:t>
      </w:r>
    </w:p>
    <w:p w14:paraId="6E2A34B0" w14:textId="77777777" w:rsidR="005D763F" w:rsidRDefault="006709D3">
      <w:pPr>
        <w:pStyle w:val="Heading4"/>
      </w:pPr>
      <w:bookmarkStart w:id="5" w:name="backend-deployment-to-azure"/>
      <w:bookmarkEnd w:id="4"/>
      <w:r>
        <w:t xml:space="preserve">2. </w:t>
      </w:r>
      <w:r>
        <w:rPr>
          <w:b/>
          <w:bCs/>
        </w:rPr>
        <w:t>Backend Deployment to Azure</w:t>
      </w:r>
    </w:p>
    <w:p w14:paraId="64343321" w14:textId="77777777" w:rsidR="005D763F" w:rsidRDefault="006709D3">
      <w:pPr>
        <w:pStyle w:val="Compact"/>
        <w:numPr>
          <w:ilvl w:val="0"/>
          <w:numId w:val="6"/>
        </w:numPr>
      </w:pPr>
      <w:r>
        <w:rPr>
          <w:b/>
          <w:bCs/>
        </w:rPr>
        <w:t>Created Azure App Service</w:t>
      </w:r>
      <w:r>
        <w:t xml:space="preserve"> via Azure Portal</w:t>
      </w:r>
    </w:p>
    <w:p w14:paraId="419A681B" w14:textId="77777777" w:rsidR="005D763F" w:rsidRDefault="006709D3">
      <w:pPr>
        <w:pStyle w:val="Compact"/>
        <w:numPr>
          <w:ilvl w:val="1"/>
          <w:numId w:val="7"/>
        </w:numPr>
      </w:pPr>
      <w:r>
        <w:t>Runtime: Python / Node.js</w:t>
      </w:r>
    </w:p>
    <w:p w14:paraId="5B98BBF5" w14:textId="77777777" w:rsidR="005D763F" w:rsidRDefault="006709D3">
      <w:pPr>
        <w:pStyle w:val="Compact"/>
        <w:numPr>
          <w:ilvl w:val="1"/>
          <w:numId w:val="7"/>
        </w:numPr>
      </w:pPr>
      <w:r>
        <w:t>Deployment source: GitHub</w:t>
      </w:r>
    </w:p>
    <w:p w14:paraId="0D6F9247" w14:textId="77777777" w:rsidR="005D763F" w:rsidRDefault="006709D3">
      <w:pPr>
        <w:pStyle w:val="Compact"/>
        <w:numPr>
          <w:ilvl w:val="1"/>
          <w:numId w:val="7"/>
        </w:numPr>
      </w:pPr>
      <w:r>
        <w:t xml:space="preserve">Repository: </w:t>
      </w:r>
      <w:r>
        <w:rPr>
          <w:rStyle w:val="VerbatimChar"/>
        </w:rPr>
        <w:t>Vanshi-glitch/multi-cloud-backend</w:t>
      </w:r>
    </w:p>
    <w:p w14:paraId="0C4B7354" w14:textId="77777777" w:rsidR="005D763F" w:rsidRDefault="006709D3">
      <w:pPr>
        <w:pStyle w:val="Compact"/>
        <w:numPr>
          <w:ilvl w:val="1"/>
          <w:numId w:val="7"/>
        </w:numPr>
      </w:pPr>
      <w:r>
        <w:t xml:space="preserve">Branch: </w:t>
      </w:r>
      <w:r>
        <w:rPr>
          <w:rStyle w:val="VerbatimChar"/>
        </w:rPr>
        <w:t>main</w:t>
      </w:r>
    </w:p>
    <w:p w14:paraId="45942692" w14:textId="77777777" w:rsidR="005D763F" w:rsidRDefault="006709D3">
      <w:pPr>
        <w:pStyle w:val="Compact"/>
        <w:numPr>
          <w:ilvl w:val="0"/>
          <w:numId w:val="6"/>
        </w:numPr>
      </w:pPr>
      <w:r>
        <w:t>Azure deployed the code automatically</w:t>
      </w:r>
    </w:p>
    <w:p w14:paraId="5F988CB3" w14:textId="703CE412" w:rsidR="005D763F" w:rsidRDefault="006709D3">
      <w:pPr>
        <w:pStyle w:val="Compact"/>
        <w:numPr>
          <w:ilvl w:val="0"/>
          <w:numId w:val="6"/>
        </w:numPr>
      </w:pPr>
      <w:r>
        <w:rPr>
          <w:b/>
          <w:bCs/>
        </w:rPr>
        <w:t>Live URL:</w:t>
      </w:r>
      <w:r>
        <w:t xml:space="preserve"> </w:t>
      </w:r>
      <w:hyperlink r:id="rId7" w:history="1">
        <w:r w:rsidR="005811D4" w:rsidRPr="005811D4">
          <w:rPr>
            <w:rStyle w:val="Hyperlink"/>
          </w:rPr>
          <w:t>https://vanshika-flask-app.azurewebsites.net/</w:t>
        </w:r>
      </w:hyperlink>
    </w:p>
    <w:p w14:paraId="7A5A8AD0" w14:textId="77777777" w:rsidR="005D763F" w:rsidRDefault="006709D3">
      <w:pPr>
        <w:pStyle w:val="Heading4"/>
      </w:pPr>
      <w:bookmarkStart w:id="6" w:name="frontend-deployment-to-aws-s3"/>
      <w:bookmarkEnd w:id="5"/>
      <w:r>
        <w:t xml:space="preserve">3. </w:t>
      </w:r>
      <w:r>
        <w:rPr>
          <w:b/>
          <w:bCs/>
        </w:rPr>
        <w:t>Frontend Deployment to AWS S3</w:t>
      </w:r>
    </w:p>
    <w:p w14:paraId="7E8C3AF4" w14:textId="77777777" w:rsidR="005D763F" w:rsidRDefault="006709D3">
      <w:pPr>
        <w:numPr>
          <w:ilvl w:val="0"/>
          <w:numId w:val="8"/>
        </w:numPr>
      </w:pPr>
      <w:r>
        <w:t xml:space="preserve">Created an S3 bucket named </w:t>
      </w:r>
      <w:r>
        <w:rPr>
          <w:rStyle w:val="VerbatimChar"/>
        </w:rPr>
        <w:t>multi-cloud-frontend-</w:t>
      </w:r>
      <w:proofErr w:type="spellStart"/>
      <w:r>
        <w:rPr>
          <w:rStyle w:val="VerbatimChar"/>
        </w:rPr>
        <w:t>vanshika</w:t>
      </w:r>
      <w:proofErr w:type="spellEnd"/>
    </w:p>
    <w:p w14:paraId="64BEAA55" w14:textId="77777777" w:rsidR="005D763F" w:rsidRDefault="006709D3">
      <w:pPr>
        <w:numPr>
          <w:ilvl w:val="0"/>
          <w:numId w:val="8"/>
        </w:numPr>
      </w:pPr>
      <w:r>
        <w:t>Enabled static website hosting</w:t>
      </w:r>
    </w:p>
    <w:p w14:paraId="01997D49" w14:textId="77777777" w:rsidR="005D763F" w:rsidRDefault="006709D3">
      <w:pPr>
        <w:numPr>
          <w:ilvl w:val="0"/>
          <w:numId w:val="8"/>
        </w:numPr>
      </w:pPr>
      <w:r>
        <w:t xml:space="preserve">Uploaded </w:t>
      </w:r>
      <w:r>
        <w:rPr>
          <w:rStyle w:val="VerbatimChar"/>
        </w:rPr>
        <w:t>index.html</w:t>
      </w:r>
      <w:r>
        <w:t xml:space="preserve">, </w:t>
      </w:r>
      <w:r>
        <w:rPr>
          <w:rStyle w:val="VerbatimChar"/>
        </w:rPr>
        <w:t>style.css</w:t>
      </w:r>
      <w:r>
        <w:t>, and JS files</w:t>
      </w:r>
    </w:p>
    <w:p w14:paraId="78681D67" w14:textId="77777777" w:rsidR="005D763F" w:rsidRDefault="006709D3">
      <w:pPr>
        <w:numPr>
          <w:ilvl w:val="0"/>
          <w:numId w:val="8"/>
        </w:numPr>
      </w:pPr>
      <w:r>
        <w:t>Set permissions with public-read access:</w:t>
      </w:r>
    </w:p>
    <w:p w14:paraId="4D3CE7FD" w14:textId="77777777" w:rsidR="005D763F" w:rsidRDefault="006709D3">
      <w:pPr>
        <w:pStyle w:val="SourceCode"/>
        <w:numPr>
          <w:ilvl w:val="0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12-10-1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tatemen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   </w:t>
      </w:r>
      <w:r>
        <w:rPr>
          <w:rStyle w:val="FunctionTok"/>
        </w:rPr>
        <w:t>{</w:t>
      </w:r>
      <w:proofErr w:type="gramEnd"/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S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ublicReadGetObject</w:t>
      </w:r>
      <w:proofErr w:type="spell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Eff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low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Principal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*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</w:t>
      </w:r>
      <w:proofErr w:type="gramStart"/>
      <w:r>
        <w:rPr>
          <w:rStyle w:val="StringTok"/>
        </w:rPr>
        <w:t>3:GetObject</w:t>
      </w:r>
      <w:proofErr w:type="gramEnd"/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esourc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arn:aws</w:t>
      </w:r>
      <w:proofErr w:type="gramEnd"/>
      <w:r>
        <w:rPr>
          <w:rStyle w:val="StringTok"/>
        </w:rPr>
        <w:t>:s</w:t>
      </w:r>
      <w:proofErr w:type="gramStart"/>
      <w:r>
        <w:rPr>
          <w:rStyle w:val="StringTok"/>
        </w:rPr>
        <w:t>3:::</w:t>
      </w:r>
      <w:proofErr w:type="gramEnd"/>
      <w:r>
        <w:rPr>
          <w:rStyle w:val="StringTok"/>
        </w:rPr>
        <w:t>multi-cloud-frontend-</w:t>
      </w:r>
      <w:proofErr w:type="spellStart"/>
      <w:r>
        <w:rPr>
          <w:rStyle w:val="StringTok"/>
        </w:rPr>
        <w:t>vanshika</w:t>
      </w:r>
      <w:proofErr w:type="spellEnd"/>
      <w:r>
        <w:rPr>
          <w:rStyle w:val="StringTok"/>
        </w:rPr>
        <w:t>/*"</w:t>
      </w:r>
      <w:r>
        <w:br/>
      </w:r>
      <w:r>
        <w:rPr>
          <w:rStyle w:val="NormalTok"/>
        </w:rPr>
        <w:t xml:space="preserve">  </w:t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proofErr w:type="gramStart"/>
      <w:r>
        <w:rPr>
          <w:rStyle w:val="NormalTok"/>
        </w:rPr>
        <w:t xml:space="preserve">  </w:t>
      </w:r>
      <w:r>
        <w:rPr>
          <w:rStyle w:val="OtherTok"/>
        </w:rPr>
        <w:t>]</w:t>
      </w:r>
      <w:proofErr w:type="gramEnd"/>
      <w:r>
        <w:br/>
      </w:r>
      <w:r>
        <w:rPr>
          <w:rStyle w:val="FunctionTok"/>
        </w:rPr>
        <w:t>}</w:t>
      </w:r>
    </w:p>
    <w:p w14:paraId="349CA5C2" w14:textId="64E8B573" w:rsidR="005D763F" w:rsidRDefault="006709D3">
      <w:pPr>
        <w:numPr>
          <w:ilvl w:val="0"/>
          <w:numId w:val="8"/>
        </w:numPr>
      </w:pPr>
      <w:r>
        <w:rPr>
          <w:b/>
          <w:bCs/>
        </w:rPr>
        <w:t>Live URL:</w:t>
      </w:r>
      <w:r>
        <w:t xml:space="preserve"> </w:t>
      </w:r>
      <w:hyperlink r:id="rId8" w:history="1">
        <w:r w:rsidR="005811D4" w:rsidRPr="005811D4">
          <w:rPr>
            <w:rStyle w:val="Hyperlink"/>
            <w:rFonts w:ascii="Consolas" w:hAnsi="Consolas"/>
            <w:sz w:val="22"/>
          </w:rPr>
          <w:t>http://multi-cloud-frontend-vanshika.s3-website.ap-south-1.amazonaws.com</w:t>
        </w:r>
      </w:hyperlink>
    </w:p>
    <w:p w14:paraId="788FDCF0" w14:textId="77777777" w:rsidR="005D763F" w:rsidRDefault="00000000">
      <w:r>
        <w:rPr>
          <w:noProof/>
        </w:rPr>
        <w:pict w14:anchorId="127DCCD9">
          <v:rect id="_x0000_i1029" style="width:0;height:1.5pt" o:hralign="center" o:hrstd="t" o:hr="t"/>
        </w:pict>
      </w:r>
    </w:p>
    <w:p w14:paraId="421BDEBF" w14:textId="77777777" w:rsidR="005D763F" w:rsidRDefault="006709D3">
      <w:pPr>
        <w:pStyle w:val="Heading3"/>
      </w:pPr>
      <w:bookmarkStart w:id="7" w:name="tools-and-technologies-used"/>
      <w:bookmarkEnd w:id="3"/>
      <w:bookmarkEnd w:id="6"/>
      <w:r>
        <w:t>Tools and Technologies Used:</w:t>
      </w:r>
    </w:p>
    <w:p w14:paraId="423D0D18" w14:textId="77777777" w:rsidR="005D763F" w:rsidRDefault="006709D3">
      <w:pPr>
        <w:pStyle w:val="Compact"/>
        <w:numPr>
          <w:ilvl w:val="0"/>
          <w:numId w:val="9"/>
        </w:numPr>
      </w:pPr>
      <w:r>
        <w:t>GitHub</w:t>
      </w:r>
    </w:p>
    <w:p w14:paraId="3B2C250A" w14:textId="77777777" w:rsidR="005D763F" w:rsidRDefault="006709D3">
      <w:pPr>
        <w:pStyle w:val="Compact"/>
        <w:numPr>
          <w:ilvl w:val="0"/>
          <w:numId w:val="9"/>
        </w:numPr>
      </w:pPr>
      <w:r>
        <w:t>Azure App Service</w:t>
      </w:r>
    </w:p>
    <w:p w14:paraId="2795C9E0" w14:textId="77777777" w:rsidR="005D763F" w:rsidRDefault="006709D3">
      <w:pPr>
        <w:pStyle w:val="Compact"/>
        <w:numPr>
          <w:ilvl w:val="0"/>
          <w:numId w:val="9"/>
        </w:numPr>
      </w:pPr>
      <w:r>
        <w:t>AWS S3</w:t>
      </w:r>
    </w:p>
    <w:p w14:paraId="386E56AA" w14:textId="77777777" w:rsidR="005D763F" w:rsidRDefault="006709D3">
      <w:pPr>
        <w:pStyle w:val="Compact"/>
        <w:numPr>
          <w:ilvl w:val="0"/>
          <w:numId w:val="9"/>
        </w:numPr>
      </w:pPr>
      <w:r>
        <w:t>Visual Studio Code</w:t>
      </w:r>
    </w:p>
    <w:p w14:paraId="7BFF8BC0" w14:textId="77777777" w:rsidR="005D763F" w:rsidRDefault="006709D3">
      <w:pPr>
        <w:pStyle w:val="Compact"/>
        <w:numPr>
          <w:ilvl w:val="0"/>
          <w:numId w:val="9"/>
        </w:numPr>
      </w:pPr>
      <w:r>
        <w:t>Terminal (PowerShell)</w:t>
      </w:r>
    </w:p>
    <w:p w14:paraId="15A13658" w14:textId="77777777" w:rsidR="005D763F" w:rsidRDefault="00000000">
      <w:r>
        <w:rPr>
          <w:noProof/>
        </w:rPr>
        <w:pict w14:anchorId="7F285FFE">
          <v:rect id="_x0000_i1030" style="width:0;height:1.5pt" o:hralign="center" o:hrstd="t" o:hr="t"/>
        </w:pict>
      </w:r>
    </w:p>
    <w:p w14:paraId="64AE8F87" w14:textId="77777777" w:rsidR="005D763F" w:rsidRDefault="006709D3">
      <w:pPr>
        <w:pStyle w:val="Heading3"/>
      </w:pPr>
      <w:bookmarkStart w:id="8" w:name="screenshots-attached"/>
      <w:bookmarkEnd w:id="7"/>
      <w:r>
        <w:t>Screenshots Attached:</w:t>
      </w:r>
    </w:p>
    <w:p w14:paraId="17C52BC7" w14:textId="77777777" w:rsidR="005D763F" w:rsidRDefault="006709D3">
      <w:pPr>
        <w:pStyle w:val="Compact"/>
        <w:numPr>
          <w:ilvl w:val="0"/>
          <w:numId w:val="10"/>
        </w:numPr>
      </w:pPr>
      <w:r>
        <w:t>Azure App Service setup</w:t>
      </w:r>
    </w:p>
    <w:p w14:paraId="022D1CD5" w14:textId="77777777" w:rsidR="005D763F" w:rsidRDefault="006709D3">
      <w:pPr>
        <w:pStyle w:val="Compact"/>
        <w:numPr>
          <w:ilvl w:val="0"/>
          <w:numId w:val="10"/>
        </w:numPr>
      </w:pPr>
      <w:r>
        <w:t>GitHub integration on Azure</w:t>
      </w:r>
    </w:p>
    <w:p w14:paraId="17B7B8F3" w14:textId="77777777" w:rsidR="005D763F" w:rsidRDefault="006709D3">
      <w:pPr>
        <w:pStyle w:val="Compact"/>
        <w:numPr>
          <w:ilvl w:val="0"/>
          <w:numId w:val="10"/>
        </w:numPr>
      </w:pPr>
      <w:r>
        <w:t>AWS S3 static website setup</w:t>
      </w:r>
    </w:p>
    <w:p w14:paraId="7E3F0423" w14:textId="77777777" w:rsidR="005D763F" w:rsidRDefault="006709D3">
      <w:pPr>
        <w:pStyle w:val="Compact"/>
        <w:numPr>
          <w:ilvl w:val="0"/>
          <w:numId w:val="10"/>
        </w:numPr>
      </w:pPr>
      <w:r>
        <w:t>Final application hosted URLs</w:t>
      </w:r>
    </w:p>
    <w:p w14:paraId="5AE4586B" w14:textId="77777777" w:rsidR="005811D4" w:rsidRDefault="00000000" w:rsidP="005811D4">
      <w:pPr>
        <w:rPr>
          <w:noProof/>
        </w:rPr>
      </w:pPr>
      <w:r>
        <w:rPr>
          <w:noProof/>
        </w:rPr>
        <w:pict w14:anchorId="4AF79832">
          <v:rect id="_x0000_i1031" style="width:0;height:1.5pt" o:hralign="center" o:bullet="t" o:hrstd="t" o:hr="t"/>
        </w:pict>
      </w:r>
      <w:bookmarkStart w:id="9" w:name="outcome"/>
      <w:bookmarkEnd w:id="8"/>
    </w:p>
    <w:p w14:paraId="12A7B741" w14:textId="4C5102C7" w:rsidR="005D763F" w:rsidRPr="00760751" w:rsidRDefault="006709D3" w:rsidP="005811D4">
      <w:r w:rsidRPr="005811D4">
        <w:rPr>
          <w:rFonts w:eastAsiaTheme="majorEastAsia" w:cstheme="majorBidi"/>
          <w:color w:val="0F4761" w:themeColor="accent1" w:themeShade="BF"/>
          <w:sz w:val="28"/>
          <w:szCs w:val="28"/>
        </w:rPr>
        <w:t>Outcome:</w:t>
      </w:r>
    </w:p>
    <w:p w14:paraId="472DF934" w14:textId="77777777" w:rsidR="005D763F" w:rsidRDefault="006709D3">
      <w:pPr>
        <w:pStyle w:val="FirstParagraph"/>
      </w:pPr>
      <w:r>
        <w:t>Successfully deployed a full-stack application using a multi-cloud setup. Demonstrated the ability to host backend and frontend on different cloud platforms and integrate them using web technologies.</w:t>
      </w:r>
    </w:p>
    <w:p w14:paraId="49BE0965" w14:textId="77777777" w:rsidR="005D763F" w:rsidRDefault="00000000">
      <w:r>
        <w:rPr>
          <w:noProof/>
        </w:rPr>
        <w:pict w14:anchorId="35376BF4">
          <v:rect id="_x0000_i1032" style="width:0;height:1.5pt" o:hralign="center" o:hrstd="t" o:hr="t"/>
        </w:pict>
      </w:r>
    </w:p>
    <w:p w14:paraId="1A7B48CD" w14:textId="77777777" w:rsidR="005D763F" w:rsidRDefault="006709D3">
      <w:pPr>
        <w:pStyle w:val="Heading3"/>
      </w:pPr>
      <w:bookmarkStart w:id="10" w:name="conclusion"/>
      <w:bookmarkEnd w:id="9"/>
      <w:r>
        <w:t>Conclusion:</w:t>
      </w:r>
    </w:p>
    <w:p w14:paraId="06A4A38A" w14:textId="77777777" w:rsidR="005D763F" w:rsidRDefault="006709D3">
      <w:pPr>
        <w:pStyle w:val="FirstParagraph"/>
      </w:pPr>
      <w:r>
        <w:t>This task provided hands-on experience in designing and implementing multi-cloud systems, leveraging GitHub for CI/CD, Azure for backend scalability, and AWS for reliable frontend hosting. It showcased the benefits of interoperability between cloud providers.</w:t>
      </w:r>
    </w:p>
    <w:p w14:paraId="7522880C" w14:textId="77777777" w:rsidR="005D763F" w:rsidRDefault="00000000">
      <w:r>
        <w:rPr>
          <w:noProof/>
        </w:rPr>
        <w:pict w14:anchorId="2A353ACC">
          <v:rect id="_x0000_i1033" style="width:0;height:1.5pt" o:hralign="center" o:hrstd="t" o:hr="t"/>
        </w:pict>
      </w:r>
      <w:bookmarkEnd w:id="10"/>
    </w:p>
    <w:p w14:paraId="48CA26ED" w14:textId="77777777" w:rsidR="005E30EE" w:rsidRDefault="00000000">
      <w:r>
        <w:br w:type="page"/>
      </w:r>
    </w:p>
    <w:p w14:paraId="0E44219A" w14:textId="77777777" w:rsidR="005E30EE" w:rsidRDefault="00000000">
      <w:pPr>
        <w:pStyle w:val="Heading1"/>
      </w:pPr>
      <w:r>
        <w:lastRenderedPageBreak/>
        <w:t>Screenshots</w:t>
      </w:r>
    </w:p>
    <w:p w14:paraId="0B234005" w14:textId="77777777" w:rsidR="00BB6EA6" w:rsidRDefault="007E7017" w:rsidP="00BB6EA6">
      <w:pPr>
        <w:pStyle w:val="BodyText"/>
        <w:keepNext/>
      </w:pPr>
      <w:r>
        <w:rPr>
          <w:noProof/>
        </w:rPr>
        <w:drawing>
          <wp:inline distT="0" distB="0" distL="0" distR="0" wp14:anchorId="0AF2104C" wp14:editId="2CBFECC4">
            <wp:extent cx="5943600" cy="3343275"/>
            <wp:effectExtent l="0" t="0" r="0" b="9525"/>
            <wp:docPr id="17854015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5401532" name="Picture 178540153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E5722E" w14:textId="2089F4F2" w:rsidR="007E7017" w:rsidRPr="007E7017" w:rsidRDefault="00BB6EA6" w:rsidP="00BB6EA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Pr="00492A1A">
        <w:t>: Azure App Service Overview</w:t>
      </w:r>
    </w:p>
    <w:p w14:paraId="15066DB1" w14:textId="77777777" w:rsidR="00BB6EA6" w:rsidRDefault="007E7017" w:rsidP="00BB6EA6">
      <w:pPr>
        <w:keepNext/>
      </w:pPr>
      <w:r>
        <w:rPr>
          <w:i/>
          <w:iCs/>
          <w:noProof/>
          <w:lang w:val="en-IN"/>
        </w:rPr>
        <w:drawing>
          <wp:inline distT="0" distB="0" distL="0" distR="0" wp14:anchorId="3073603F" wp14:editId="434798DB">
            <wp:extent cx="5943600" cy="3343275"/>
            <wp:effectExtent l="0" t="0" r="0" b="9525"/>
            <wp:docPr id="71015304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0153043" name="Picture 71015304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60D62F" w14:textId="30DE3669" w:rsidR="007E7017" w:rsidRPr="007E7017" w:rsidRDefault="00BB6EA6" w:rsidP="00BB6EA6">
      <w:pPr>
        <w:pStyle w:val="Caption"/>
        <w:rPr>
          <w:i w:val="0"/>
          <w:iCs/>
          <w:lang w:val="en-IN"/>
        </w:rPr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</w:t>
      </w:r>
      <w:r w:rsidRPr="00DB3340">
        <w:t xml:space="preserve"> Azure Deployment Center connected to GitHub</w:t>
      </w:r>
    </w:p>
    <w:p w14:paraId="043308FA" w14:textId="77777777" w:rsidR="007E7017" w:rsidRPr="007E7017" w:rsidRDefault="007E7017">
      <w:pPr>
        <w:rPr>
          <w:i/>
          <w:iCs/>
        </w:rPr>
      </w:pPr>
    </w:p>
    <w:p w14:paraId="6CD66DE1" w14:textId="77777777" w:rsidR="00BB6EA6" w:rsidRDefault="007E7017" w:rsidP="00BB6EA6">
      <w:pPr>
        <w:keepNext/>
      </w:pPr>
      <w:r>
        <w:rPr>
          <w:noProof/>
        </w:rPr>
        <w:lastRenderedPageBreak/>
        <w:drawing>
          <wp:inline distT="0" distB="0" distL="0" distR="0" wp14:anchorId="6EEB4D87" wp14:editId="09F97D46">
            <wp:extent cx="5943600" cy="3343275"/>
            <wp:effectExtent l="0" t="0" r="0" b="9525"/>
            <wp:docPr id="123626565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6265656" name="Picture 123626565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24360" w14:textId="4DB0612A" w:rsidR="00BB6EA6" w:rsidRDefault="00BB6EA6" w:rsidP="00BB6EA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: </w:t>
      </w:r>
      <w:r w:rsidRPr="00B97035">
        <w:t>AWS S3 Static Website Hosting Configuration</w:t>
      </w:r>
    </w:p>
    <w:p w14:paraId="0F825B4F" w14:textId="15976A51" w:rsidR="005E30EE" w:rsidRDefault="007E7017">
      <w:pPr>
        <w:rPr>
          <w:i/>
          <w:iCs/>
        </w:rPr>
      </w:pPr>
      <w:r w:rsidRPr="007E7017">
        <w:rPr>
          <w:i/>
          <w:iCs/>
        </w:rPr>
        <w:t xml:space="preserve"> </w:t>
      </w:r>
    </w:p>
    <w:p w14:paraId="34E7E406" w14:textId="77777777" w:rsidR="00BB6EA6" w:rsidRDefault="007E7017" w:rsidP="00BB6EA6">
      <w:pPr>
        <w:keepNext/>
      </w:pPr>
      <w:r>
        <w:rPr>
          <w:i/>
          <w:iCs/>
          <w:noProof/>
        </w:rPr>
        <w:drawing>
          <wp:inline distT="0" distB="0" distL="0" distR="0" wp14:anchorId="0EB447E0" wp14:editId="4BCCC6F5">
            <wp:extent cx="5943600" cy="3343275"/>
            <wp:effectExtent l="0" t="0" r="0" b="9525"/>
            <wp:docPr id="64942341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9423417" name="Picture 64942341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560D3" w14:textId="41351064" w:rsidR="007E7017" w:rsidRDefault="00BB6EA6" w:rsidP="00BB6EA6">
      <w:pPr>
        <w:pStyle w:val="Caption"/>
        <w:rPr>
          <w:i w:val="0"/>
          <w:iCs/>
        </w:rPr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: </w:t>
      </w:r>
      <w:r w:rsidRPr="0090271B">
        <w:t xml:space="preserve"> AWS S3 Bucket Policy for Public Access</w:t>
      </w:r>
    </w:p>
    <w:p w14:paraId="1F181C0C" w14:textId="77777777" w:rsidR="00BB6EA6" w:rsidRDefault="007E7017" w:rsidP="00BB6EA6">
      <w:pPr>
        <w:keepNext/>
      </w:pPr>
      <w:r>
        <w:rPr>
          <w:i/>
          <w:iCs/>
          <w:noProof/>
        </w:rPr>
        <w:lastRenderedPageBreak/>
        <w:drawing>
          <wp:inline distT="0" distB="0" distL="0" distR="0" wp14:anchorId="74C0A6C8" wp14:editId="0F29A5DD">
            <wp:extent cx="6014720" cy="3383280"/>
            <wp:effectExtent l="0" t="0" r="5080" b="7620"/>
            <wp:docPr id="73738248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7382483" name="Picture 737382483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6160" cy="338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5A4B7" w14:textId="5006F3A8" w:rsidR="005E30EE" w:rsidRDefault="00BB6EA6" w:rsidP="00BB6EA6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5</w:t>
        </w:r>
      </w:fldSimple>
      <w:r>
        <w:t xml:space="preserve">.1: </w:t>
      </w:r>
      <w:r w:rsidRPr="00EF63B1">
        <w:t>Frontend hosted on AWS calling backend on Azure (Frontend page)</w:t>
      </w:r>
    </w:p>
    <w:p w14:paraId="1ED7E149" w14:textId="77777777" w:rsidR="00BB6EA6" w:rsidRDefault="00BB6EA6" w:rsidP="00BB6EA6">
      <w:pPr>
        <w:pStyle w:val="Caption"/>
      </w:pPr>
    </w:p>
    <w:p w14:paraId="503E4158" w14:textId="15FE8E36" w:rsidR="007E7017" w:rsidRDefault="007E7017">
      <w:pPr>
        <w:rPr>
          <w:noProof/>
        </w:rPr>
      </w:pPr>
      <w:r>
        <w:rPr>
          <w:noProof/>
        </w:rPr>
        <w:drawing>
          <wp:inline distT="0" distB="0" distL="0" distR="0" wp14:anchorId="61A2643D" wp14:editId="71F2EAE1">
            <wp:extent cx="5943600" cy="3342640"/>
            <wp:effectExtent l="0" t="0" r="0" b="0"/>
            <wp:docPr id="117726562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265628" name="Picture 117726562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387FB" w14:textId="01236497" w:rsidR="007E7017" w:rsidRPr="007E7017" w:rsidRDefault="007E7017" w:rsidP="007E7017">
      <w:pPr>
        <w:rPr>
          <w:i/>
          <w:iCs/>
          <w:noProof/>
        </w:rPr>
      </w:pPr>
      <w:r>
        <w:rPr>
          <w:i/>
          <w:iCs/>
        </w:rPr>
        <w:t xml:space="preserve">Figure 5.2: </w:t>
      </w:r>
      <w:r w:rsidRPr="007E7017">
        <w:rPr>
          <w:i/>
          <w:iCs/>
        </w:rPr>
        <w:t>Frontend hosted on AWS calling backend on Azure</w:t>
      </w:r>
      <w:r>
        <w:rPr>
          <w:i/>
          <w:iCs/>
        </w:rPr>
        <w:t xml:space="preserve"> (Backend page)</w:t>
      </w:r>
    </w:p>
    <w:p w14:paraId="42B75C10" w14:textId="77777777" w:rsidR="007E7017" w:rsidRDefault="007E7017"/>
    <w:p w14:paraId="68BCD11A" w14:textId="7B832A19" w:rsidR="005E30EE" w:rsidRDefault="005E30EE"/>
    <w:sectPr w:rsidR="005E30E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368EFA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1CAF0A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122074221">
    <w:abstractNumId w:val="0"/>
  </w:num>
  <w:num w:numId="2" w16cid:durableId="236863573">
    <w:abstractNumId w:val="1"/>
  </w:num>
  <w:num w:numId="3" w16cid:durableId="1192039260">
    <w:abstractNumId w:val="1"/>
  </w:num>
  <w:num w:numId="4" w16cid:durableId="969824171">
    <w:abstractNumId w:val="1"/>
  </w:num>
  <w:num w:numId="5" w16cid:durableId="1649476004">
    <w:abstractNumId w:val="1"/>
  </w:num>
  <w:num w:numId="6" w16cid:durableId="1689061680">
    <w:abstractNumId w:val="1"/>
  </w:num>
  <w:num w:numId="7" w16cid:durableId="995496129">
    <w:abstractNumId w:val="1"/>
  </w:num>
  <w:num w:numId="8" w16cid:durableId="1849441524">
    <w:abstractNumId w:val="1"/>
  </w:num>
  <w:num w:numId="9" w16cid:durableId="1005939471">
    <w:abstractNumId w:val="1"/>
  </w:num>
  <w:num w:numId="10" w16cid:durableId="7932538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763F"/>
    <w:rsid w:val="00011BEB"/>
    <w:rsid w:val="00411392"/>
    <w:rsid w:val="005811D4"/>
    <w:rsid w:val="005D763F"/>
    <w:rsid w:val="005E30EE"/>
    <w:rsid w:val="006709D3"/>
    <w:rsid w:val="00760751"/>
    <w:rsid w:val="007E7017"/>
    <w:rsid w:val="00941688"/>
    <w:rsid w:val="00AB2342"/>
    <w:rsid w:val="00B1091B"/>
    <w:rsid w:val="00BB6EA6"/>
    <w:rsid w:val="00BF1A12"/>
    <w:rsid w:val="00CC7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935B43"/>
  <w15:docId w15:val="{86126D74-6E87-4F49-B636-1A1962BE7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E7017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5811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309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3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ulti-cloud-frontend-vanshika.s3-website.ap-south-1.amazonaws.com" TargetMode="Externa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vanshika-flask-app.azurewebsites.net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github.com/Vanshi-glitch/multi-cloud-backend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421</Words>
  <Characters>2943</Characters>
  <Application>Microsoft Office Word</Application>
  <DocSecurity>0</DocSecurity>
  <Lines>122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nshika Goyal</dc:creator>
  <cp:keywords/>
  <cp:lastModifiedBy>Vanshika Goyal</cp:lastModifiedBy>
  <cp:revision>3</cp:revision>
  <dcterms:created xsi:type="dcterms:W3CDTF">2025-06-16T07:07:00Z</dcterms:created>
  <dcterms:modified xsi:type="dcterms:W3CDTF">2025-06-16T0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1be5281-60a1-4651-b81e-c2201bf28df7</vt:lpwstr>
  </property>
</Properties>
</file>